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1" w:name="solutions"/>
      <w:bookmarkEnd w:id="21"/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o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 w:type="textWrapping"/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  <m:r>
                <m:rPr/>
                <m:t>: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rPr/>
                    <m:t>d</m:t>
                  </m:r>
                </m:e>
              </m:bar>
              <m:r>
                <m:rPr/>
                <m:t>=</m:t>
              </m:r>
              <m:r>
                <m:rPr/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d</m:t>
                  </m:r>
                </m:sub>
              </m:sSub>
              <m:r>
                <m:rPr/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 w:type="textWrapping"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His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rPr/>
                <m:t>n</m:t>
              </m:r>
              <m:r>
                <m:rPr/>
                <m:t>&lt;</m:t>
              </m:r>
              <m:r>
                <m:rPr/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make a QQ plot in order to test the normality of the data.</w:t>
            </w:r>
            <w:r>
              <w:br w:type="textWrapping"/>
            </w:r>
            <w:r>
              <w:drawing>
                <wp:inline>
                  <wp:extent cx="2523010" cy="2064280"/>
                  <wp:effectExtent b="0" l="0" r="0" t="0"/>
                  <wp:docPr descr="qqplot" id="1" name="Picture"/>
                  <a:graphic>
                    <a:graphicData uri="http://schemas.openxmlformats.org/drawingml/2006/picture">
                      <pic:pic>
                        <pic:nvPicPr>
                          <pic:cNvPr descr="../../images/L12_Q06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010" cy="206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ifferences may not by normally distributed, it is hard to tell with so few</w:t>
            </w:r>
            <w:r>
              <w:t xml:space="preserve"> </w:t>
            </w:r>
            <w:r>
              <w:t xml:space="preserve">samples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/>
                <m:t>t</m:t>
              </m:r>
              <m:r>
                <m:rPr/>
                <m:t>=</m:t>
              </m:r>
              <m:r>
                <m:rPr/>
                <m:t>−</m:t>
              </m:r>
              <m:r>
                <m:rPr/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d</m:t>
              </m:r>
              <m:r>
                <m:rPr/>
                <m:t>f</m:t>
              </m:r>
              <m:r>
                <m:rPr/>
                <m:t>=</m:t>
              </m:r>
              <m:r>
                <m:rPr/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=</m:t>
              </m:r>
              <m:r>
                <m:rPr/>
                <m:t>0.257</m:t>
              </m:r>
              <m:r>
                <m:rPr>
                  <m:sty m:val="p"/>
                </m:rPr>
                <m:t> P-value</m:t>
              </m:r>
              <m:r>
                <m:rPr/>
                <m:t>&gt;</m:t>
              </m:r>
              <m:r>
                <m:rPr/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rPr/>
                <m:t>&gt;</m:t>
              </m:r>
              <m:r>
                <m:rPr/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05c2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</cp:coreProperties>
</file>